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0ada884c0fe1a8271123ec86805ac26782d349a"/>
    <w:p>
      <w:pPr>
        <w:pStyle w:val="Heading1"/>
      </w:pPr>
      <w:r>
        <w:t xml:space="preserve">Cover Letter for Chemical Engineer Position in Russia Saint Petersburg</w:t>
      </w:r>
    </w:p>
    <w:p>
      <w:pPr>
        <w:pStyle w:val="FirstParagraph"/>
      </w:pPr>
      <w:r>
        <w:t xml:space="preserve">Dear Hiring Manager,</w:t>
      </w:r>
    </w:p>
    <w:p>
      <w:pPr>
        <w:pStyle w:val="BodyText"/>
      </w:pPr>
      <w:r>
        <w:t xml:space="preserve">I am writing to express my strong interest in the Chemical Engineer position at your esteemed organization, located in the vibrant city of Saint Petersburg, Russia. With a deep passion for chemical engineering and a desire to contribute to innovative industrial projects, I am eager to bring my technical expertise, problem-solving skills, and cultural adaptability to your team. Saint Petersburg’s unique blend of historical significance and modern industrial advancements makes it an inspiring location for chemical engineers like myself, and I am excited about the opportunity to work in this dynamic environment.</w:t>
      </w:r>
    </w:p>
    <w:p>
      <w:pPr>
        <w:pStyle w:val="BodyText"/>
      </w:pPr>
      <w:r>
        <w:t xml:space="preserve">As a qualified Chemical Engineer with [X years] of experience in [specific field, e.g., process optimization, sustainable manufacturing, or research and development], I have developed a strong foundation in applying scientific principles to solve complex industrial challenges. My academic background includes a degree in Chemical Engineering from [University Name], where I specialized in [relevant coursework or projects]. This education, combined with hands-on experience in [specific industries, e.g., petrochemicals, pharmaceuticals, or environmental engineering], has equipped me with the technical knowledge and practical skills required to excel in roles that demand precision, innovation, and efficiency.</w:t>
      </w:r>
    </w:p>
    <w:p>
      <w:pPr>
        <w:pStyle w:val="BodyText"/>
      </w:pPr>
      <w:r>
        <w:t xml:space="preserve">One of my key strengths is my ability to bridge theoretical concepts with real-world applications. For example, during my tenure at [Previous Employer/Project Name], I led a team to optimize production processes in a chemical plant, resulting in a [X]% reduction in energy consumption and [Y]% improvement in output quality. This project not only demonstrated my technical expertise but also highlighted my commitment to sustainable practices—a value that aligns closely with the growing emphasis on environmental responsibility in industries across Russia and Saint Petersburg.</w:t>
      </w:r>
    </w:p>
    <w:p>
      <w:pPr>
        <w:pStyle w:val="BodyText"/>
      </w:pPr>
      <w:r>
        <w:t xml:space="preserve">Working as a Chemical Engineer requires not only technical proficiency but also adaptability and collaboration. I have consistently worked in multidisciplinary teams, communicating effectively with engineers, scientists, and project managers to deliver results. My experience in [specific task, e.g., designing chemical reactors or managing supply chains] has honed my ability to manage timelines, allocate resources efficiently, and ensure compliance with safety and regulatory standards. These skills are particularly valuable in Saint Petersburg’s industrial sector, where adherence to rigorous protocols is critical for success.</w:t>
      </w:r>
    </w:p>
    <w:p>
      <w:pPr>
        <w:pStyle w:val="BodyText"/>
      </w:pPr>
      <w:r>
        <w:t xml:space="preserve">The city of Saint Petersburg offers a unique opportunity for chemical engineers to contribute to its evolving industrial landscape. As a hub for advanced manufacturing, research institutions, and international collaborations, the region presents challenges and innovations that align perfectly with my career goals. I am particularly drawn to [specific industry or project in Saint Petersburg, e.g., the development of green technologies or modernization of chemical infrastructure], as I believe my expertise can directly support these initiatives. Additionally, Saint Petersburg’s rich cultural heritage and vibrant community make it an appealing place to work and grow professionally.</w:t>
      </w:r>
    </w:p>
    <w:p>
      <w:pPr>
        <w:pStyle w:val="BodyText"/>
      </w:pPr>
      <w:r>
        <w:t xml:space="preserve">What sets me apart is my dedication to continuous learning and staying updated with the latest advancements in chemical engineering. I regularly participate in industry conferences, online courses, and professional networking events to expand my knowledge. For instance, I recently completed a course on [relevant topic, e.g., industrial automation or green chemistry], which has enhanced my ability to integrate cutting-edge solutions into engineering projects. This commitment to growth ensures that I can contribute effectively to your organization’s goals while staying ahead of industry trends.</w:t>
      </w:r>
    </w:p>
    <w:p>
      <w:pPr>
        <w:pStyle w:val="BodyText"/>
      </w:pPr>
      <w:r>
        <w:t xml:space="preserve">Moreover, my experience working in diverse environments has prepared me for the cultural and professional challenges of working in Russia. I am fluent in [language(s) if applicable] and have a strong understanding of [specific cultural or business practices, e.g., Russian industry standards or communication styles]. This adaptability allows me to collaborate seamlessly with local teams and navigate the unique demands of the Russian market. I am also eager to immerse myself in Saint Petersburg’s professional ecosystem, learning from its experts while contributing my own insights and ideas.</w:t>
      </w:r>
    </w:p>
    <w:p>
      <w:pPr>
        <w:pStyle w:val="BodyText"/>
      </w:pPr>
      <w:r>
        <w:t xml:space="preserve">Finally, I am deeply motivated by the opportunity to work as a Chemical Engineer in Russia Saint Petersburg. This position represents more than just a career move—it is a chance to be part of an industry that is shaping the future of manufacturing and innovation. I am confident that my skills, experience, and enthusiasm for chemical engineering make me an ideal candidate for this role. I would welcome the opportunity to discuss how my background aligns with your organization’s objectives and how I can contribute to its continued success.</w:t>
      </w:r>
    </w:p>
    <w:p>
      <w:pPr>
        <w:pStyle w:val="BodyText"/>
      </w:pPr>
      <w:r>
        <w:t xml:space="preserve">Thank you for considering my application. I look forward to the possibility of contributing to your team in Saint Petersburg and helping drive advancements in chemical engineering within this remarkable city.</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Russia Saint Petersburg</dc:title>
  <dc:creator/>
  <cp:keywords/>
  <dcterms:created xsi:type="dcterms:W3CDTF">2026-07-24T10:39:09Z</dcterms:created>
  <dcterms:modified xsi:type="dcterms:W3CDTF">2026-07-24T10:39:09Z</dcterms:modified>
</cp:coreProperties>
</file>

<file path=docProps/custom.xml><?xml version="1.0" encoding="utf-8"?>
<Properties xmlns="http://schemas.openxmlformats.org/officeDocument/2006/custom-properties" xmlns:vt="http://schemas.openxmlformats.org/officeDocument/2006/docPropsVTypes"/>
</file>